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7625700da9a9294e5144198eec0cc41db384c41"/>
    <w:p>
      <w:pPr>
        <w:pStyle w:val="Heading1"/>
      </w:pPr>
      <w:r>
        <w:t xml:space="preserve">Cover Letter for Baker Position in United Kingdom Manchester</w:t>
      </w:r>
    </w:p>
    <w:p>
      <w:pPr>
        <w:pStyle w:val="FirstParagraph"/>
      </w:pPr>
      <w:r>
        <w:t xml:space="preserve">Dear [Hiring Manager's Name],</w:t>
      </w:r>
    </w:p>
    <w:p>
      <w:pPr>
        <w:pStyle w:val="BodyText"/>
      </w:pPr>
      <w:r>
        <w:t xml:space="preserve">As a dedicated and passionate Baker with over [X years] of experience in the culinary arts, I am writing to express my enthusiasm for the Baker position at your esteemed establishment in Manchester, United Kingdom. With a strong foundation in traditional baking techniques and a keen understanding of modern trends, I am confident that my skills align perfectly with the high standards expected in Manchester’s vibrant food scene. This opportunity to contribute to your team not only excites me but also reflects my deep commitment to creating exceptional baked goods that resonate with the local community and visitors alike.</w:t>
      </w:r>
    </w:p>
    <w:p>
      <w:pPr>
        <w:pStyle w:val="BodyText"/>
      </w:pPr>
      <w:r>
        <w:t xml:space="preserve">Manchester, a city renowned for its rich cultural heritage and dynamic culinary landscape, has always been a place where innovation meets tradition. As a Baker, I understand the importance of crafting products that not only meet but exceed customer expectations. My journey in the baking industry began [mention your first job or training institution], where I developed a passion for precision, creativity, and quality. Over the years, I have honed my expertise in various areas, including bread-making, pastries, and specialty items such as artisanal cakes and gluten-free options. This diverse skill set allows me to adapt to the unique demands of any bakery environment.</w:t>
      </w:r>
    </w:p>
    <w:p>
      <w:pPr>
        <w:pStyle w:val="BodyText"/>
      </w:pPr>
      <w:r>
        <w:t xml:space="preserve">One of my core strengths lies in my ability to balance technical mastery with a deep appreciation for customer satisfaction. In my previous role at [previous employer's name], I was responsible for overseeing the daily operations of the bakery, from ingredient sourcing to final product presentation. This experience taught me the value of attention to detail, time management, and teamwork—qualities that are essential in Manchester’s fast-paced bakery sector. For instance, I once collaborated with a local farmer to source organic wheat for our sourdough loaves, which not only enhanced the flavor profile but also strengthened our connection to the community. This initiative resulted in a 20% increase in customer loyalty and positive feedback from local food critics.</w:t>
      </w:r>
    </w:p>
    <w:p>
      <w:pPr>
        <w:pStyle w:val="BodyText"/>
      </w:pPr>
      <w:r>
        <w:t xml:space="preserve">What sets me apart as a Baker is my unwavering dedication to quality and sustainability. I am well-versed in UK food safety regulations and have implemented eco-friendly practices such as reducing food waste through creative recipe development and donating surplus items to local charities. In Manchester, where environmental consciousness is increasingly important, this approach aligns with the values of both the bakery and its patrons. Additionally, my ability to stay ahead of industry trends—whether it’s incorporating plant-based ingredients or experimenting with international flavors—ensures that our offerings remain fresh and appealing to a diverse clientele.</w:t>
      </w:r>
    </w:p>
    <w:p>
      <w:pPr>
        <w:pStyle w:val="BodyText"/>
      </w:pPr>
      <w:r>
        <w:t xml:space="preserve">Manchester’s culinary scene is as varied as its population, and I am eager to bring my expertise to a bakery that embraces this diversity. Whether it’s crafting traditional British scones for morning customers or developing innovative desserts for special occasions, I thrive in environments where creativity and tradition coexist. My experience working in multi-cultural teams has also equipped me with strong communication skills, enabling me to collaborate effectively with colleagues and understand the needs of a broad customer base.</w:t>
      </w:r>
    </w:p>
    <w:p>
      <w:pPr>
        <w:pStyle w:val="BodyText"/>
      </w:pPr>
      <w:r>
        <w:t xml:space="preserve">I am particularly drawn to your bakery’s reputation for excellence and community engagement. Manchester is home to iconic landmarks such as the Manchester Art Gallery, the Northern Quarter, and the bustling Victoria Market, all of which reflect the city’s artistic and entrepreneurial spirit. I believe that a bakery is more than just a place to buy bread—it’s a hub for connection, creativity, and celebration. My goal is to contribute to this legacy by delivering products that not only taste exceptional but also tell a story of craftsmanship and care.</w:t>
      </w:r>
    </w:p>
    <w:p>
      <w:pPr>
        <w:pStyle w:val="BodyText"/>
      </w:pPr>
      <w:r>
        <w:t xml:space="preserve">As a resident of Manchester, I am deeply familiar with the city’s unique challenges and opportunities. The cold winters, for example, have taught me the importance of consistency in baking techniques, while the city’s ever-evolving food trends keep me motivated to experiment and innovate. Whether it’s adapting recipes to accommodate seasonal ingredients or creating limited-edition items for local events, I approach every task with a sense of purpose and enthusiasm.</w:t>
      </w:r>
    </w:p>
    <w:p>
      <w:pPr>
        <w:pStyle w:val="BodyText"/>
      </w:pPr>
      <w:r>
        <w:t xml:space="preserve">Finally, I would like to express my gratitude for considering my application. I am excited about the possibility of joining your team and contributing to the continued success of your bakery in Manchester. Thank you for your time and consideration, and I look forward to the opportunity to discuss how my skills and passion can benefit your organiz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United Kingdom Manchester</dc:title>
  <dc:creator/>
  <dc:language>en</dc:language>
  <cp:keywords/>
  <dcterms:created xsi:type="dcterms:W3CDTF">2026-07-23T21:00:10Z</dcterms:created>
  <dcterms:modified xsi:type="dcterms:W3CDTF">2026-07-23T21:00:10Z</dcterms:modified>
</cp:coreProperties>
</file>

<file path=docProps/custom.xml><?xml version="1.0" encoding="utf-8"?>
<Properties xmlns="http://schemas.openxmlformats.org/officeDocument/2006/custom-properties" xmlns:vt="http://schemas.openxmlformats.org/officeDocument/2006/docPropsVTypes"/>
</file>